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21.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41">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42">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21" Target="media/rId421.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31" Target="media/rId43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52:27Z</dcterms:created>
  <dcterms:modified xsi:type="dcterms:W3CDTF">2023-10-10T15: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